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3620D5" w14:textId="10972235" w:rsidR="002272E0" w:rsidRDefault="00C32DE1" w:rsidP="00C32DE1">
      <w:pPr>
        <w:pStyle w:val="ListParagraph"/>
        <w:numPr>
          <w:ilvl w:val="0"/>
          <w:numId w:val="1"/>
        </w:numPr>
      </w:pPr>
      <w:r>
        <w:t>The primary user of my instruction is normal people or student in high-school and lower grade. For this experiment I choose my roommate as a participant. He is a freshman who goes to college in BYUI.</w:t>
      </w:r>
    </w:p>
    <w:p w14:paraId="11080507" w14:textId="13149136" w:rsidR="00C32DE1" w:rsidRDefault="00C32DE1" w:rsidP="00C32DE1">
      <w:pPr>
        <w:pStyle w:val="ListParagraph"/>
        <w:numPr>
          <w:ilvl w:val="0"/>
          <w:numId w:val="1"/>
        </w:numPr>
      </w:pPr>
      <w:r>
        <w:t>I have only one participant and the test will be carried out by following the instruction created in last assignment.</w:t>
      </w:r>
    </w:p>
    <w:p w14:paraId="1713782C" w14:textId="660C3702" w:rsidR="00C32DE1" w:rsidRDefault="00C32DE1" w:rsidP="00C32DE1">
      <w:pPr>
        <w:pStyle w:val="ListParagraph"/>
        <w:numPr>
          <w:ilvl w:val="0"/>
          <w:numId w:val="1"/>
        </w:numPr>
      </w:pPr>
      <w:r>
        <w:t>Laptop and a user.</w:t>
      </w:r>
    </w:p>
    <w:p w14:paraId="7DA72948" w14:textId="5FF9CACC" w:rsidR="00C32DE1" w:rsidRDefault="00C32DE1" w:rsidP="00C32DE1">
      <w:pPr>
        <w:pStyle w:val="ListParagraph"/>
        <w:numPr>
          <w:ilvl w:val="0"/>
          <w:numId w:val="1"/>
        </w:numPr>
      </w:pPr>
      <w:r>
        <w:t xml:space="preserve">If he can achieve the target of typing text with word art, then the instruction is successful else not. </w:t>
      </w:r>
      <w:bookmarkStart w:id="0" w:name="_GoBack"/>
      <w:bookmarkEnd w:id="0"/>
    </w:p>
    <w:sectPr w:rsidR="00C32D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632B98"/>
    <w:multiLevelType w:val="hybridMultilevel"/>
    <w:tmpl w:val="DA245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WwNDMxtjQwMjI3MzZQ0lEKTi0uzszPAykwrAUAK7wjuCwAAAA="/>
  </w:docVars>
  <w:rsids>
    <w:rsidRoot w:val="00C32DE1"/>
    <w:rsid w:val="002272E0"/>
    <w:rsid w:val="00C32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534B9"/>
  <w15:chartTrackingRefBased/>
  <w15:docId w15:val="{310273AB-AA43-43E1-A127-1927CA3B6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2D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3-01T06:47:00Z</dcterms:created>
  <dcterms:modified xsi:type="dcterms:W3CDTF">2019-03-01T06:56:00Z</dcterms:modified>
</cp:coreProperties>
</file>